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A84175" w14:textId="79B86E45" w:rsidR="00113313" w:rsidRDefault="009E08BC" w:rsidP="00631296">
      <w:pPr>
        <w:jc w:val="center"/>
      </w:pPr>
      <w:r>
        <w:rPr>
          <w:noProof/>
        </w:rPr>
        <w:drawing>
          <wp:inline distT="0" distB="0" distL="0" distR="0" wp14:anchorId="68DDB670" wp14:editId="57DB8F34">
            <wp:extent cx="2054225" cy="1231265"/>
            <wp:effectExtent l="0" t="0" r="3175" b="6985"/>
            <wp:docPr id="54148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4225" cy="1231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7B0C68" w14:textId="0D6BC17F" w:rsidR="00135508" w:rsidRDefault="00135508" w:rsidP="00037BA4">
      <w:pPr>
        <w:spacing w:after="0"/>
        <w:jc w:val="center"/>
        <w:rPr>
          <w:b/>
        </w:rPr>
      </w:pPr>
      <w:r>
        <w:rPr>
          <w:b/>
        </w:rPr>
        <w:t xml:space="preserve">FSU </w:t>
      </w:r>
      <w:r w:rsidR="009E08BC">
        <w:rPr>
          <w:b/>
        </w:rPr>
        <w:t xml:space="preserve">Vice President, Faculty Development &amp; Advancement </w:t>
      </w:r>
      <w:r>
        <w:rPr>
          <w:b/>
        </w:rPr>
        <w:t xml:space="preserve"> </w:t>
      </w:r>
    </w:p>
    <w:p w14:paraId="7816949F" w14:textId="77777777" w:rsidR="0094355E" w:rsidRDefault="0094355E" w:rsidP="0094355E">
      <w:pPr>
        <w:jc w:val="center"/>
        <w:rPr>
          <w:rFonts w:cs="Arial"/>
          <w:b/>
        </w:rPr>
      </w:pPr>
      <w:r w:rsidRPr="00CA2039">
        <w:rPr>
          <w:rFonts w:cs="Arial"/>
          <w:b/>
        </w:rPr>
        <w:t>Search Committee</w:t>
      </w:r>
      <w:r>
        <w:rPr>
          <w:rFonts w:cs="Arial"/>
          <w:b/>
        </w:rPr>
        <w:t xml:space="preserve"> Meeting</w:t>
      </w:r>
    </w:p>
    <w:p w14:paraId="58A77AB3" w14:textId="77777777" w:rsidR="0094355E" w:rsidRDefault="0094355E" w:rsidP="00037BA4">
      <w:pPr>
        <w:spacing w:after="0"/>
        <w:jc w:val="center"/>
        <w:rPr>
          <w:b/>
        </w:rPr>
      </w:pPr>
    </w:p>
    <w:p w14:paraId="5B82A7BE" w14:textId="69132495" w:rsidR="00113313" w:rsidRDefault="007F3EE1" w:rsidP="4B73EC5E">
      <w:pPr>
        <w:spacing w:after="0"/>
        <w:jc w:val="center"/>
        <w:rPr>
          <w:rFonts w:cs="Arial"/>
          <w:b/>
          <w:bCs/>
        </w:rPr>
      </w:pPr>
      <w:r w:rsidRPr="4B73EC5E">
        <w:rPr>
          <w:rFonts w:cs="Arial"/>
          <w:b/>
          <w:bCs/>
        </w:rPr>
        <w:t>Date:</w:t>
      </w:r>
      <w:r w:rsidR="00313AB0" w:rsidRPr="4B73EC5E">
        <w:rPr>
          <w:rFonts w:cs="Arial"/>
          <w:b/>
          <w:bCs/>
        </w:rPr>
        <w:t xml:space="preserve"> </w:t>
      </w:r>
      <w:r w:rsidR="00312A12">
        <w:rPr>
          <w:rFonts w:cs="Arial"/>
          <w:b/>
          <w:bCs/>
        </w:rPr>
        <w:t>Monday</w:t>
      </w:r>
      <w:r w:rsidR="00FF67BA" w:rsidRPr="4B73EC5E">
        <w:rPr>
          <w:rFonts w:cs="Arial"/>
          <w:b/>
          <w:bCs/>
        </w:rPr>
        <w:t xml:space="preserve">, </w:t>
      </w:r>
      <w:r w:rsidR="00D82763">
        <w:rPr>
          <w:rFonts w:cs="Arial"/>
          <w:b/>
          <w:bCs/>
        </w:rPr>
        <w:t xml:space="preserve">February </w:t>
      </w:r>
      <w:r w:rsidR="00312A12">
        <w:rPr>
          <w:rFonts w:cs="Arial"/>
          <w:b/>
          <w:bCs/>
        </w:rPr>
        <w:t>24</w:t>
      </w:r>
      <w:r w:rsidR="00FF67BA" w:rsidRPr="4B73EC5E">
        <w:rPr>
          <w:rFonts w:cs="Arial"/>
          <w:b/>
          <w:bCs/>
        </w:rPr>
        <w:t>, 2025</w:t>
      </w:r>
      <w:r w:rsidR="00615629">
        <w:rPr>
          <w:rFonts w:cs="Arial"/>
          <w:b/>
          <w:bCs/>
        </w:rPr>
        <w:t>,</w:t>
      </w:r>
      <w:r w:rsidR="009E08BC" w:rsidRPr="4B73EC5E">
        <w:rPr>
          <w:rFonts w:cs="Arial"/>
          <w:b/>
          <w:bCs/>
        </w:rPr>
        <w:t xml:space="preserve"> </w:t>
      </w:r>
      <w:r w:rsidR="00B64400">
        <w:rPr>
          <w:rFonts w:cs="Arial"/>
          <w:b/>
          <w:bCs/>
        </w:rPr>
        <w:t>9:45</w:t>
      </w:r>
      <w:r w:rsidR="00D82763">
        <w:rPr>
          <w:rFonts w:cs="Arial"/>
          <w:b/>
          <w:bCs/>
        </w:rPr>
        <w:t xml:space="preserve"> a</w:t>
      </w:r>
      <w:r w:rsidR="00270C88">
        <w:rPr>
          <w:rFonts w:cs="Arial"/>
          <w:b/>
          <w:bCs/>
        </w:rPr>
        <w:t>.</w:t>
      </w:r>
      <w:r w:rsidR="00D82763">
        <w:rPr>
          <w:rFonts w:cs="Arial"/>
          <w:b/>
          <w:bCs/>
        </w:rPr>
        <w:t>m</w:t>
      </w:r>
      <w:r w:rsidR="00270C88">
        <w:rPr>
          <w:rFonts w:cs="Arial"/>
          <w:b/>
          <w:bCs/>
        </w:rPr>
        <w:t>.</w:t>
      </w:r>
      <w:r w:rsidR="00313AB0" w:rsidRPr="4B73EC5E">
        <w:rPr>
          <w:rFonts w:cs="Arial"/>
          <w:b/>
          <w:bCs/>
        </w:rPr>
        <w:t xml:space="preserve"> – </w:t>
      </w:r>
      <w:r w:rsidR="00270C88">
        <w:rPr>
          <w:rFonts w:cs="Arial"/>
          <w:b/>
          <w:bCs/>
        </w:rPr>
        <w:t>1</w:t>
      </w:r>
      <w:r w:rsidR="00B64400">
        <w:rPr>
          <w:rFonts w:cs="Arial"/>
          <w:b/>
          <w:bCs/>
        </w:rPr>
        <w:t>1:00</w:t>
      </w:r>
      <w:r w:rsidR="00270C88">
        <w:rPr>
          <w:rFonts w:cs="Arial"/>
          <w:b/>
          <w:bCs/>
        </w:rPr>
        <w:t xml:space="preserve"> </w:t>
      </w:r>
      <w:r w:rsidR="00B64400">
        <w:rPr>
          <w:rFonts w:cs="Arial"/>
          <w:b/>
          <w:bCs/>
        </w:rPr>
        <w:t>a</w:t>
      </w:r>
      <w:r w:rsidR="00F54803" w:rsidRPr="4B73EC5E">
        <w:rPr>
          <w:rFonts w:cs="Arial"/>
          <w:b/>
          <w:bCs/>
        </w:rPr>
        <w:t>.</w:t>
      </w:r>
      <w:r w:rsidR="00313AB0" w:rsidRPr="4B73EC5E">
        <w:rPr>
          <w:rFonts w:cs="Arial"/>
          <w:b/>
          <w:bCs/>
        </w:rPr>
        <w:t>m</w:t>
      </w:r>
      <w:r w:rsidR="00F54803" w:rsidRPr="4B73EC5E">
        <w:rPr>
          <w:rFonts w:cs="Arial"/>
          <w:b/>
          <w:bCs/>
        </w:rPr>
        <w:t>., EST</w:t>
      </w:r>
    </w:p>
    <w:p w14:paraId="32A75913" w14:textId="6941F806" w:rsidR="0030724E" w:rsidRPr="00092F78" w:rsidRDefault="0030724E" w:rsidP="4B73EC5E">
      <w:pPr>
        <w:spacing w:after="0"/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>University Center A, Room 6227</w:t>
      </w:r>
    </w:p>
    <w:p w14:paraId="093E11D0" w14:textId="512576C8" w:rsidR="4B73EC5E" w:rsidRDefault="4B73EC5E" w:rsidP="4B73EC5E">
      <w:pPr>
        <w:spacing w:after="0"/>
        <w:jc w:val="center"/>
        <w:rPr>
          <w:rFonts w:cs="Arial"/>
          <w:b/>
          <w:bCs/>
        </w:rPr>
      </w:pPr>
    </w:p>
    <w:p w14:paraId="3C1FFCB0" w14:textId="1D4E7E46" w:rsidR="00113313" w:rsidRPr="00CA2039" w:rsidRDefault="00113313" w:rsidP="00037BA4">
      <w:pPr>
        <w:spacing w:after="0"/>
        <w:jc w:val="center"/>
        <w:rPr>
          <w:rFonts w:cs="Arial"/>
        </w:rPr>
      </w:pPr>
    </w:p>
    <w:p w14:paraId="322DB3B8" w14:textId="77777777" w:rsidR="00113313" w:rsidRPr="00CA2039" w:rsidRDefault="00113313" w:rsidP="00037BA4">
      <w:pPr>
        <w:jc w:val="center"/>
        <w:rPr>
          <w:rFonts w:eastAsia="Times New Roman" w:cs="Arial"/>
          <w:b/>
          <w:sz w:val="24"/>
          <w:szCs w:val="24"/>
          <w:u w:val="single"/>
        </w:rPr>
      </w:pPr>
      <w:r w:rsidRPr="00CA2039">
        <w:rPr>
          <w:rFonts w:eastAsia="Times New Roman" w:cs="Arial"/>
          <w:b/>
          <w:sz w:val="24"/>
          <w:szCs w:val="24"/>
          <w:u w:val="single"/>
        </w:rPr>
        <w:t>AGENDA</w:t>
      </w:r>
    </w:p>
    <w:p w14:paraId="16083F9E" w14:textId="10E746E1" w:rsidR="00D51797" w:rsidRPr="007839CF" w:rsidRDefault="00D51797" w:rsidP="00D51797">
      <w:pPr>
        <w:numPr>
          <w:ilvl w:val="0"/>
          <w:numId w:val="1"/>
        </w:numPr>
        <w:spacing w:after="0" w:line="240" w:lineRule="auto"/>
        <w:ind w:left="734" w:hanging="187"/>
        <w:rPr>
          <w:rFonts w:eastAsia="Times New Roman" w:cs="Arial"/>
          <w:sz w:val="24"/>
          <w:szCs w:val="24"/>
        </w:rPr>
      </w:pPr>
      <w:r w:rsidRPr="007839CF">
        <w:rPr>
          <w:rFonts w:eastAsia="Times New Roman" w:cs="Arial"/>
          <w:sz w:val="24"/>
          <w:szCs w:val="24"/>
        </w:rPr>
        <w:t xml:space="preserve">Welcome </w:t>
      </w:r>
      <w:r w:rsidR="00270C88">
        <w:rPr>
          <w:rFonts w:eastAsia="Times New Roman" w:cs="Arial"/>
          <w:sz w:val="24"/>
          <w:szCs w:val="24"/>
        </w:rPr>
        <w:tab/>
      </w:r>
      <w:r w:rsidR="00270C88">
        <w:rPr>
          <w:rFonts w:eastAsia="Times New Roman" w:cs="Arial"/>
          <w:sz w:val="24"/>
          <w:szCs w:val="24"/>
        </w:rPr>
        <w:tab/>
      </w:r>
      <w:r w:rsidRPr="007839CF">
        <w:rPr>
          <w:rFonts w:eastAsia="Times New Roman" w:cs="Arial"/>
          <w:sz w:val="24"/>
          <w:szCs w:val="24"/>
        </w:rPr>
        <w:t xml:space="preserve">                                             </w:t>
      </w:r>
      <w:r>
        <w:rPr>
          <w:rFonts w:eastAsia="Times New Roman" w:cs="Arial"/>
          <w:sz w:val="24"/>
          <w:szCs w:val="24"/>
        </w:rPr>
        <w:tab/>
      </w:r>
      <w:r>
        <w:rPr>
          <w:rFonts w:eastAsia="Times New Roman" w:cs="Arial"/>
          <w:sz w:val="24"/>
          <w:szCs w:val="24"/>
        </w:rPr>
        <w:tab/>
      </w:r>
      <w:r w:rsidR="005F515D">
        <w:rPr>
          <w:rFonts w:eastAsia="Times New Roman" w:cs="Arial"/>
          <w:sz w:val="24"/>
          <w:szCs w:val="24"/>
        </w:rPr>
        <w:tab/>
      </w:r>
      <w:r w:rsidR="009E08BC">
        <w:rPr>
          <w:rFonts w:eastAsia="Times New Roman" w:cs="Arial"/>
          <w:i/>
          <w:sz w:val="24"/>
          <w:szCs w:val="24"/>
        </w:rPr>
        <w:t xml:space="preserve">Dr. Steve McDowell </w:t>
      </w:r>
    </w:p>
    <w:p w14:paraId="557D5A80" w14:textId="77777777" w:rsidR="00D51797" w:rsidRPr="007839CF" w:rsidRDefault="00D51797" w:rsidP="00D51797">
      <w:pPr>
        <w:ind w:left="1440"/>
        <w:rPr>
          <w:rFonts w:eastAsia="Times New Roman" w:cs="Arial"/>
          <w:sz w:val="24"/>
          <w:szCs w:val="24"/>
        </w:rPr>
      </w:pPr>
    </w:p>
    <w:p w14:paraId="755840DE" w14:textId="04C617C9" w:rsidR="007B7AA7" w:rsidRPr="003B6DCF" w:rsidRDefault="00986471" w:rsidP="0042554B">
      <w:pPr>
        <w:numPr>
          <w:ilvl w:val="0"/>
          <w:numId w:val="1"/>
        </w:numPr>
        <w:spacing w:after="0" w:line="240" w:lineRule="auto"/>
        <w:rPr>
          <w:rFonts w:eastAsia="Times New Roman" w:cs="Arial"/>
          <w:i/>
          <w:sz w:val="24"/>
          <w:szCs w:val="24"/>
        </w:rPr>
      </w:pPr>
      <w:r>
        <w:rPr>
          <w:rFonts w:eastAsia="Times New Roman" w:cs="Arial"/>
          <w:sz w:val="24"/>
          <w:szCs w:val="24"/>
        </w:rPr>
        <w:t xml:space="preserve">Approve </w:t>
      </w:r>
      <w:r w:rsidR="00EF1924">
        <w:rPr>
          <w:rFonts w:eastAsia="Times New Roman" w:cs="Arial"/>
          <w:sz w:val="24"/>
          <w:szCs w:val="24"/>
        </w:rPr>
        <w:t>M</w:t>
      </w:r>
      <w:r>
        <w:rPr>
          <w:rFonts w:eastAsia="Times New Roman" w:cs="Arial"/>
          <w:sz w:val="24"/>
          <w:szCs w:val="24"/>
        </w:rPr>
        <w:t xml:space="preserve">eeting </w:t>
      </w:r>
      <w:r w:rsidR="00EF1924">
        <w:rPr>
          <w:rFonts w:eastAsia="Times New Roman" w:cs="Arial"/>
          <w:sz w:val="24"/>
          <w:szCs w:val="24"/>
        </w:rPr>
        <w:t>M</w:t>
      </w:r>
      <w:r>
        <w:rPr>
          <w:rFonts w:eastAsia="Times New Roman" w:cs="Arial"/>
          <w:sz w:val="24"/>
          <w:szCs w:val="24"/>
        </w:rPr>
        <w:t xml:space="preserve">inutes </w:t>
      </w:r>
      <w:r w:rsidR="00EF1924">
        <w:rPr>
          <w:rFonts w:eastAsia="Times New Roman" w:cs="Arial"/>
          <w:sz w:val="24"/>
          <w:szCs w:val="24"/>
        </w:rPr>
        <w:t xml:space="preserve">from </w:t>
      </w:r>
      <w:r w:rsidR="00B64400">
        <w:rPr>
          <w:rFonts w:eastAsia="Times New Roman" w:cs="Arial"/>
          <w:sz w:val="24"/>
          <w:szCs w:val="24"/>
        </w:rPr>
        <w:t>February 11</w:t>
      </w:r>
      <w:r w:rsidR="00B64400" w:rsidRPr="00B64400">
        <w:rPr>
          <w:rFonts w:eastAsia="Times New Roman" w:cs="Arial"/>
          <w:sz w:val="24"/>
          <w:szCs w:val="24"/>
          <w:vertAlign w:val="superscript"/>
        </w:rPr>
        <w:t>th</w:t>
      </w:r>
      <w:r w:rsidR="00B64400">
        <w:rPr>
          <w:rFonts w:eastAsia="Times New Roman" w:cs="Arial"/>
          <w:sz w:val="24"/>
          <w:szCs w:val="24"/>
        </w:rPr>
        <w:t xml:space="preserve"> </w:t>
      </w:r>
      <w:r w:rsidR="00EF1924">
        <w:rPr>
          <w:rFonts w:eastAsia="Times New Roman" w:cs="Arial"/>
          <w:sz w:val="24"/>
          <w:szCs w:val="24"/>
        </w:rPr>
        <w:tab/>
      </w:r>
      <w:r w:rsidR="00EF1924">
        <w:rPr>
          <w:rFonts w:eastAsia="Times New Roman" w:cs="Arial"/>
          <w:sz w:val="24"/>
          <w:szCs w:val="24"/>
        </w:rPr>
        <w:tab/>
      </w:r>
      <w:r w:rsidR="00EF1924">
        <w:rPr>
          <w:rFonts w:eastAsia="Times New Roman" w:cs="Arial"/>
          <w:sz w:val="24"/>
          <w:szCs w:val="24"/>
        </w:rPr>
        <w:tab/>
      </w:r>
      <w:bookmarkStart w:id="0" w:name="_Hlk188023500"/>
      <w:r w:rsidR="00EF1924" w:rsidRPr="007B7AA7">
        <w:rPr>
          <w:rFonts w:eastAsia="Times New Roman" w:cs="Arial"/>
          <w:i/>
          <w:sz w:val="24"/>
          <w:szCs w:val="24"/>
        </w:rPr>
        <w:t>Dr. Steve McDowell</w:t>
      </w:r>
      <w:bookmarkEnd w:id="0"/>
      <w:r w:rsidR="00EF1924">
        <w:rPr>
          <w:rFonts w:eastAsia="Times New Roman" w:cs="Arial"/>
          <w:sz w:val="24"/>
          <w:szCs w:val="24"/>
        </w:rPr>
        <w:tab/>
      </w:r>
    </w:p>
    <w:p w14:paraId="700D64EC" w14:textId="77777777" w:rsidR="003B6DCF" w:rsidRPr="0042554B" w:rsidRDefault="003B6DCF" w:rsidP="003B6DCF">
      <w:pPr>
        <w:spacing w:after="0" w:line="240" w:lineRule="auto"/>
        <w:rPr>
          <w:rFonts w:eastAsia="Times New Roman" w:cs="Arial"/>
          <w:i/>
          <w:sz w:val="24"/>
          <w:szCs w:val="24"/>
        </w:rPr>
      </w:pPr>
    </w:p>
    <w:p w14:paraId="7D81EB48" w14:textId="41730A20" w:rsidR="007B7AA7" w:rsidRPr="007B7AA7" w:rsidRDefault="007B7AA7" w:rsidP="007B7AA7">
      <w:pPr>
        <w:spacing w:after="0" w:line="240" w:lineRule="auto"/>
        <w:rPr>
          <w:rFonts w:eastAsia="Times New Roman" w:cs="Arial"/>
          <w:i/>
          <w:sz w:val="24"/>
          <w:szCs w:val="24"/>
        </w:rPr>
      </w:pPr>
      <w:r w:rsidRPr="007B7AA7">
        <w:rPr>
          <w:rFonts w:eastAsia="Times New Roman" w:cs="Arial"/>
          <w:sz w:val="24"/>
          <w:szCs w:val="24"/>
        </w:rPr>
        <w:t xml:space="preserve">                 </w:t>
      </w:r>
    </w:p>
    <w:p w14:paraId="719AC6D2" w14:textId="77777777" w:rsidR="007B7AA7" w:rsidRPr="003B6DCF" w:rsidRDefault="003621D5" w:rsidP="00992858">
      <w:pPr>
        <w:numPr>
          <w:ilvl w:val="0"/>
          <w:numId w:val="1"/>
        </w:numPr>
        <w:spacing w:after="0" w:line="240" w:lineRule="auto"/>
        <w:rPr>
          <w:rFonts w:eastAsia="Times New Roman" w:cs="Arial"/>
          <w:i/>
          <w:sz w:val="24"/>
          <w:szCs w:val="24"/>
        </w:rPr>
      </w:pPr>
      <w:r w:rsidRPr="003621D5">
        <w:rPr>
          <w:rFonts w:eastAsia="Times New Roman" w:cs="Arial"/>
          <w:sz w:val="24"/>
          <w:szCs w:val="24"/>
        </w:rPr>
        <w:t>Candidate Discussion</w:t>
      </w:r>
      <w:r w:rsidR="002F0E00">
        <w:rPr>
          <w:rFonts w:eastAsia="Times New Roman" w:cs="Arial"/>
          <w:sz w:val="24"/>
          <w:szCs w:val="24"/>
        </w:rPr>
        <w:tab/>
      </w:r>
      <w:r w:rsidR="002F0E00">
        <w:rPr>
          <w:rFonts w:eastAsia="Times New Roman" w:cs="Arial"/>
          <w:sz w:val="24"/>
          <w:szCs w:val="24"/>
        </w:rPr>
        <w:tab/>
      </w:r>
      <w:r w:rsidR="00D51797" w:rsidRPr="007839CF">
        <w:rPr>
          <w:rFonts w:eastAsia="Times New Roman" w:cs="Arial"/>
          <w:sz w:val="24"/>
          <w:szCs w:val="24"/>
        </w:rPr>
        <w:t xml:space="preserve">         </w:t>
      </w:r>
      <w:r w:rsidR="00EF1924">
        <w:rPr>
          <w:rFonts w:eastAsia="Times New Roman" w:cs="Arial"/>
          <w:sz w:val="24"/>
          <w:szCs w:val="24"/>
        </w:rPr>
        <w:tab/>
      </w:r>
      <w:r w:rsidR="00EF1924">
        <w:rPr>
          <w:rFonts w:eastAsia="Times New Roman" w:cs="Arial"/>
          <w:sz w:val="24"/>
          <w:szCs w:val="24"/>
        </w:rPr>
        <w:tab/>
      </w:r>
      <w:r w:rsidR="00EF1924">
        <w:rPr>
          <w:rFonts w:eastAsia="Times New Roman" w:cs="Arial"/>
          <w:sz w:val="24"/>
          <w:szCs w:val="24"/>
        </w:rPr>
        <w:tab/>
      </w:r>
      <w:r w:rsidR="00EF1924">
        <w:rPr>
          <w:rFonts w:eastAsia="Times New Roman" w:cs="Arial"/>
          <w:sz w:val="24"/>
          <w:szCs w:val="24"/>
        </w:rPr>
        <w:tab/>
      </w:r>
      <w:r w:rsidR="00EF1924">
        <w:rPr>
          <w:rFonts w:eastAsia="Times New Roman" w:cs="Arial"/>
          <w:sz w:val="24"/>
          <w:szCs w:val="24"/>
        </w:rPr>
        <w:tab/>
      </w:r>
      <w:r w:rsidR="00EF1924">
        <w:rPr>
          <w:rFonts w:eastAsia="Times New Roman" w:cs="Arial"/>
          <w:i/>
          <w:sz w:val="24"/>
          <w:szCs w:val="24"/>
        </w:rPr>
        <w:t>Dr. Steve McDowell</w:t>
      </w:r>
      <w:r w:rsidR="00D51797" w:rsidRPr="007839CF">
        <w:rPr>
          <w:rFonts w:eastAsia="Times New Roman" w:cs="Arial"/>
          <w:sz w:val="24"/>
          <w:szCs w:val="24"/>
        </w:rPr>
        <w:t xml:space="preserve">  </w:t>
      </w:r>
    </w:p>
    <w:p w14:paraId="5BB957AB" w14:textId="77777777" w:rsidR="003B6DCF" w:rsidRPr="007B7AA7" w:rsidRDefault="003B6DCF" w:rsidP="003B6DCF">
      <w:pPr>
        <w:spacing w:after="0" w:line="240" w:lineRule="auto"/>
        <w:ind w:left="720"/>
        <w:rPr>
          <w:rFonts w:eastAsia="Times New Roman" w:cs="Arial"/>
          <w:i/>
          <w:sz w:val="24"/>
          <w:szCs w:val="24"/>
        </w:rPr>
      </w:pPr>
    </w:p>
    <w:p w14:paraId="58EA4FF0" w14:textId="47DB6F10" w:rsidR="00350E75" w:rsidRPr="003B6DCF" w:rsidRDefault="00D51797" w:rsidP="00350E75">
      <w:pPr>
        <w:spacing w:after="0" w:line="240" w:lineRule="auto"/>
        <w:rPr>
          <w:rFonts w:eastAsia="Times New Roman" w:cs="Arial"/>
          <w:i/>
          <w:sz w:val="24"/>
          <w:szCs w:val="24"/>
        </w:rPr>
      </w:pPr>
      <w:r w:rsidRPr="007839CF">
        <w:rPr>
          <w:rFonts w:eastAsia="Times New Roman" w:cs="Arial"/>
          <w:sz w:val="24"/>
          <w:szCs w:val="24"/>
        </w:rPr>
        <w:t xml:space="preserve">                 </w:t>
      </w:r>
      <w:r w:rsidR="002F0E00" w:rsidRPr="00992858">
        <w:rPr>
          <w:rFonts w:eastAsia="Times New Roman" w:cs="Arial"/>
          <w:sz w:val="24"/>
          <w:szCs w:val="24"/>
        </w:rPr>
        <w:tab/>
      </w:r>
    </w:p>
    <w:p w14:paraId="0FBF7FC5" w14:textId="4686BD49" w:rsidR="00992858" w:rsidRPr="003B6DCF" w:rsidRDefault="00992858" w:rsidP="00350E75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Arial"/>
          <w:sz w:val="24"/>
          <w:szCs w:val="24"/>
        </w:rPr>
      </w:pPr>
      <w:r w:rsidRPr="00350E75">
        <w:rPr>
          <w:rFonts w:eastAsia="Times New Roman" w:cs="Arial"/>
          <w:iCs/>
          <w:sz w:val="24"/>
          <w:szCs w:val="24"/>
        </w:rPr>
        <w:t>O</w:t>
      </w:r>
      <w:r w:rsidR="00986471" w:rsidRPr="00350E75">
        <w:rPr>
          <w:rFonts w:eastAsia="Times New Roman" w:cs="Arial"/>
          <w:iCs/>
          <w:sz w:val="24"/>
          <w:szCs w:val="24"/>
        </w:rPr>
        <w:t xml:space="preserve">ther Items </w:t>
      </w:r>
      <w:r w:rsidR="00BF1260" w:rsidRPr="00350E75">
        <w:rPr>
          <w:rFonts w:eastAsia="Times New Roman" w:cs="Arial"/>
          <w:iCs/>
          <w:sz w:val="24"/>
          <w:szCs w:val="24"/>
        </w:rPr>
        <w:tab/>
      </w:r>
      <w:r w:rsidRPr="00350E75">
        <w:rPr>
          <w:rFonts w:eastAsia="Times New Roman" w:cs="Arial"/>
          <w:iCs/>
          <w:sz w:val="24"/>
          <w:szCs w:val="24"/>
        </w:rPr>
        <w:tab/>
      </w:r>
      <w:r w:rsidRPr="00350E75">
        <w:rPr>
          <w:rFonts w:eastAsia="Times New Roman" w:cs="Arial"/>
          <w:iCs/>
          <w:sz w:val="24"/>
          <w:szCs w:val="24"/>
        </w:rPr>
        <w:tab/>
      </w:r>
      <w:r w:rsidRPr="00350E75">
        <w:rPr>
          <w:rFonts w:eastAsia="Times New Roman" w:cs="Arial"/>
          <w:iCs/>
          <w:sz w:val="24"/>
          <w:szCs w:val="24"/>
        </w:rPr>
        <w:tab/>
      </w:r>
      <w:r w:rsidRPr="00350E75">
        <w:rPr>
          <w:rFonts w:eastAsia="Times New Roman" w:cs="Arial"/>
          <w:iCs/>
          <w:sz w:val="24"/>
          <w:szCs w:val="24"/>
        </w:rPr>
        <w:tab/>
      </w:r>
      <w:r w:rsidRPr="00350E75">
        <w:rPr>
          <w:rFonts w:eastAsia="Times New Roman" w:cs="Arial"/>
          <w:iCs/>
          <w:sz w:val="24"/>
          <w:szCs w:val="24"/>
        </w:rPr>
        <w:tab/>
      </w:r>
      <w:r w:rsidRPr="00350E75">
        <w:rPr>
          <w:rFonts w:eastAsia="Times New Roman" w:cs="Arial"/>
          <w:iCs/>
          <w:sz w:val="24"/>
          <w:szCs w:val="24"/>
        </w:rPr>
        <w:tab/>
      </w:r>
      <w:r w:rsidRPr="00350E75">
        <w:rPr>
          <w:rFonts w:eastAsia="Times New Roman" w:cs="Arial"/>
          <w:iCs/>
          <w:sz w:val="24"/>
          <w:szCs w:val="24"/>
        </w:rPr>
        <w:tab/>
      </w:r>
      <w:bookmarkStart w:id="1" w:name="_Hlk188023900"/>
      <w:r w:rsidRPr="00350E75">
        <w:rPr>
          <w:rFonts w:eastAsia="Times New Roman" w:cs="Arial"/>
          <w:i/>
          <w:sz w:val="24"/>
          <w:szCs w:val="24"/>
        </w:rPr>
        <w:t>Dr. Steve McDowell</w:t>
      </w:r>
    </w:p>
    <w:p w14:paraId="70973666" w14:textId="77777777" w:rsidR="003B6DCF" w:rsidRPr="003B6DCF" w:rsidRDefault="003B6DCF" w:rsidP="003B6DCF">
      <w:pPr>
        <w:spacing w:after="0" w:line="240" w:lineRule="auto"/>
        <w:ind w:left="540"/>
        <w:rPr>
          <w:rFonts w:eastAsia="Times New Roman" w:cs="Arial"/>
          <w:sz w:val="24"/>
          <w:szCs w:val="24"/>
        </w:rPr>
      </w:pPr>
    </w:p>
    <w:bookmarkEnd w:id="1"/>
    <w:p w14:paraId="6A11EF34" w14:textId="77777777" w:rsidR="00992858" w:rsidRPr="00992858" w:rsidRDefault="00992858" w:rsidP="00992858">
      <w:pPr>
        <w:pStyle w:val="ListParagraph"/>
        <w:spacing w:after="0" w:line="240" w:lineRule="auto"/>
        <w:rPr>
          <w:rFonts w:cs="Arial"/>
          <w:sz w:val="24"/>
          <w:szCs w:val="24"/>
        </w:rPr>
      </w:pPr>
    </w:p>
    <w:p w14:paraId="6DFD8F5C" w14:textId="5C4B4300" w:rsidR="0094355E" w:rsidRPr="00350E75" w:rsidRDefault="00992858" w:rsidP="00350E75">
      <w:pPr>
        <w:pStyle w:val="ListParagraph"/>
        <w:numPr>
          <w:ilvl w:val="0"/>
          <w:numId w:val="1"/>
        </w:numPr>
        <w:rPr>
          <w:rFonts w:eastAsia="Times New Roman" w:cs="Arial"/>
          <w:iCs/>
          <w:sz w:val="24"/>
          <w:szCs w:val="24"/>
        </w:rPr>
      </w:pPr>
      <w:r w:rsidRPr="00350E75">
        <w:rPr>
          <w:rFonts w:eastAsia="Times New Roman" w:cs="Arial"/>
          <w:iCs/>
          <w:sz w:val="24"/>
          <w:szCs w:val="24"/>
        </w:rPr>
        <w:t>Adjourn</w:t>
      </w:r>
      <w:r w:rsidR="0094355E" w:rsidRPr="00350E75">
        <w:rPr>
          <w:rFonts w:eastAsia="Times New Roman" w:cs="Arial"/>
          <w:iCs/>
          <w:sz w:val="24"/>
          <w:szCs w:val="24"/>
        </w:rPr>
        <w:tab/>
      </w:r>
      <w:r w:rsidR="0094355E" w:rsidRPr="00350E75">
        <w:rPr>
          <w:rFonts w:eastAsia="Times New Roman" w:cs="Arial"/>
          <w:iCs/>
          <w:sz w:val="24"/>
          <w:szCs w:val="24"/>
        </w:rPr>
        <w:tab/>
      </w:r>
      <w:r w:rsidR="0094355E" w:rsidRPr="00350E75">
        <w:rPr>
          <w:rFonts w:eastAsia="Times New Roman" w:cs="Arial"/>
          <w:iCs/>
          <w:sz w:val="24"/>
          <w:szCs w:val="24"/>
        </w:rPr>
        <w:tab/>
      </w:r>
      <w:r w:rsidR="0094355E" w:rsidRPr="00350E75">
        <w:rPr>
          <w:rFonts w:eastAsia="Times New Roman" w:cs="Arial"/>
          <w:iCs/>
          <w:sz w:val="24"/>
          <w:szCs w:val="24"/>
        </w:rPr>
        <w:tab/>
      </w:r>
      <w:r w:rsidR="0094355E" w:rsidRPr="00350E75">
        <w:rPr>
          <w:rFonts w:eastAsia="Times New Roman" w:cs="Arial"/>
          <w:iCs/>
          <w:sz w:val="24"/>
          <w:szCs w:val="24"/>
        </w:rPr>
        <w:tab/>
      </w:r>
      <w:r w:rsidR="0094355E" w:rsidRPr="00350E75">
        <w:rPr>
          <w:rFonts w:eastAsia="Times New Roman" w:cs="Arial"/>
          <w:iCs/>
          <w:sz w:val="24"/>
          <w:szCs w:val="24"/>
        </w:rPr>
        <w:tab/>
      </w:r>
      <w:r w:rsidR="0094355E" w:rsidRPr="00350E75">
        <w:rPr>
          <w:rFonts w:eastAsia="Times New Roman" w:cs="Arial"/>
          <w:iCs/>
          <w:sz w:val="24"/>
          <w:szCs w:val="24"/>
        </w:rPr>
        <w:tab/>
      </w:r>
      <w:r w:rsidR="0094355E" w:rsidRPr="00350E75">
        <w:rPr>
          <w:rFonts w:eastAsia="Times New Roman" w:cs="Arial"/>
          <w:iCs/>
          <w:sz w:val="24"/>
          <w:szCs w:val="24"/>
        </w:rPr>
        <w:tab/>
      </w:r>
      <w:r w:rsidR="0094355E" w:rsidRPr="00350E75">
        <w:rPr>
          <w:rFonts w:eastAsia="Times New Roman" w:cs="Arial"/>
          <w:i/>
          <w:sz w:val="24"/>
          <w:szCs w:val="24"/>
        </w:rPr>
        <w:t>Dr. Steve McDowell</w:t>
      </w:r>
    </w:p>
    <w:p w14:paraId="472F6FA8" w14:textId="3371B62E" w:rsidR="00992858" w:rsidRPr="0094355E" w:rsidRDefault="00992858" w:rsidP="0094355E">
      <w:pPr>
        <w:spacing w:after="0" w:line="240" w:lineRule="auto"/>
        <w:ind w:left="540"/>
        <w:rPr>
          <w:rFonts w:cs="Arial"/>
          <w:iCs/>
          <w:sz w:val="24"/>
          <w:szCs w:val="24"/>
        </w:rPr>
      </w:pPr>
    </w:p>
    <w:p w14:paraId="162AD583" w14:textId="40956795" w:rsidR="00992858" w:rsidRPr="00992858" w:rsidRDefault="00992858" w:rsidP="00992858">
      <w:pPr>
        <w:spacing w:after="0" w:line="240" w:lineRule="auto"/>
        <w:rPr>
          <w:rFonts w:cs="Arial"/>
          <w:sz w:val="24"/>
          <w:szCs w:val="24"/>
        </w:rPr>
      </w:pPr>
    </w:p>
    <w:p w14:paraId="5FFE9514" w14:textId="13AB180D" w:rsidR="00883F38" w:rsidRPr="00872CA4" w:rsidRDefault="00992858" w:rsidP="00992858">
      <w:pPr>
        <w:spacing w:after="0" w:line="240" w:lineRule="auto"/>
        <w:ind w:left="540"/>
        <w:rPr>
          <w:rFonts w:cs="Arial"/>
          <w:sz w:val="24"/>
          <w:szCs w:val="24"/>
        </w:rPr>
      </w:pPr>
      <w:r>
        <w:rPr>
          <w:rFonts w:eastAsia="Times New Roman" w:cs="Arial"/>
          <w:iCs/>
          <w:sz w:val="24"/>
          <w:szCs w:val="24"/>
        </w:rPr>
        <w:tab/>
      </w:r>
      <w:r>
        <w:rPr>
          <w:rFonts w:eastAsia="Times New Roman" w:cs="Arial"/>
          <w:iCs/>
          <w:sz w:val="24"/>
          <w:szCs w:val="24"/>
        </w:rPr>
        <w:tab/>
      </w:r>
      <w:r>
        <w:rPr>
          <w:rFonts w:eastAsia="Times New Roman" w:cs="Arial"/>
          <w:iCs/>
          <w:sz w:val="24"/>
          <w:szCs w:val="24"/>
        </w:rPr>
        <w:tab/>
      </w:r>
      <w:r>
        <w:rPr>
          <w:rFonts w:eastAsia="Times New Roman" w:cs="Arial"/>
          <w:iCs/>
          <w:sz w:val="24"/>
          <w:szCs w:val="24"/>
        </w:rPr>
        <w:tab/>
      </w:r>
      <w:r>
        <w:rPr>
          <w:rFonts w:eastAsia="Times New Roman" w:cs="Arial"/>
          <w:iCs/>
          <w:sz w:val="24"/>
          <w:szCs w:val="24"/>
        </w:rPr>
        <w:tab/>
      </w:r>
      <w:r>
        <w:rPr>
          <w:rFonts w:eastAsia="Times New Roman" w:cs="Arial"/>
          <w:iCs/>
          <w:sz w:val="24"/>
          <w:szCs w:val="24"/>
        </w:rPr>
        <w:tab/>
      </w:r>
      <w:r w:rsidR="00BF1260" w:rsidRPr="00992858">
        <w:rPr>
          <w:rFonts w:eastAsia="Times New Roman" w:cs="Arial"/>
          <w:iCs/>
          <w:sz w:val="24"/>
          <w:szCs w:val="24"/>
        </w:rPr>
        <w:tab/>
      </w:r>
      <w:r w:rsidR="00BF1260" w:rsidRPr="00992858">
        <w:rPr>
          <w:rFonts w:eastAsia="Times New Roman" w:cs="Arial"/>
          <w:iCs/>
          <w:sz w:val="24"/>
          <w:szCs w:val="24"/>
        </w:rPr>
        <w:tab/>
      </w:r>
      <w:r w:rsidR="00BF1260" w:rsidRPr="00992858">
        <w:rPr>
          <w:rFonts w:eastAsia="Times New Roman" w:cs="Arial"/>
          <w:iCs/>
          <w:sz w:val="24"/>
          <w:szCs w:val="24"/>
        </w:rPr>
        <w:tab/>
      </w:r>
      <w:r w:rsidR="00BF1260" w:rsidRPr="00992858">
        <w:rPr>
          <w:rFonts w:eastAsia="Times New Roman" w:cs="Arial"/>
          <w:iCs/>
          <w:sz w:val="24"/>
          <w:szCs w:val="24"/>
        </w:rPr>
        <w:tab/>
      </w:r>
      <w:r w:rsidR="00BF1260" w:rsidRPr="00992858">
        <w:rPr>
          <w:rFonts w:eastAsia="Times New Roman" w:cs="Arial"/>
          <w:iCs/>
          <w:sz w:val="24"/>
          <w:szCs w:val="24"/>
        </w:rPr>
        <w:tab/>
      </w:r>
      <w:r w:rsidRPr="00992858">
        <w:rPr>
          <w:rFonts w:eastAsia="Times New Roman" w:cs="Arial"/>
          <w:iCs/>
          <w:sz w:val="24"/>
          <w:szCs w:val="24"/>
        </w:rPr>
        <w:tab/>
      </w:r>
      <w:r w:rsidR="00BF1260" w:rsidRPr="00992858">
        <w:rPr>
          <w:rFonts w:eastAsia="Times New Roman" w:cs="Arial"/>
          <w:iCs/>
          <w:sz w:val="24"/>
          <w:szCs w:val="24"/>
        </w:rPr>
        <w:tab/>
      </w:r>
    </w:p>
    <w:sectPr w:rsidR="00883F38" w:rsidRPr="00872CA4" w:rsidSect="00B7428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743F01" w14:textId="77777777" w:rsidR="00D16968" w:rsidRDefault="00D16968">
      <w:pPr>
        <w:spacing w:after="0" w:line="240" w:lineRule="auto"/>
      </w:pPr>
      <w:r>
        <w:separator/>
      </w:r>
    </w:p>
  </w:endnote>
  <w:endnote w:type="continuationSeparator" w:id="0">
    <w:p w14:paraId="6F0CC7CF" w14:textId="77777777" w:rsidR="00D16968" w:rsidRDefault="00D169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72E603" w14:textId="77777777" w:rsidR="00C30D4A" w:rsidRDefault="00C30D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BD370" w14:textId="77777777" w:rsidR="00C30D4A" w:rsidRDefault="00C30D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F30475" w14:textId="77777777" w:rsidR="00C30D4A" w:rsidRDefault="00C30D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A0400C" w14:textId="77777777" w:rsidR="00D16968" w:rsidRDefault="00D16968">
      <w:pPr>
        <w:spacing w:after="0" w:line="240" w:lineRule="auto"/>
      </w:pPr>
      <w:r>
        <w:separator/>
      </w:r>
    </w:p>
  </w:footnote>
  <w:footnote w:type="continuationSeparator" w:id="0">
    <w:p w14:paraId="32D37822" w14:textId="77777777" w:rsidR="00D16968" w:rsidRDefault="00D169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061443" w14:textId="77777777" w:rsidR="00C30D4A" w:rsidRDefault="00C30D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BD7342" w14:textId="5977FC58" w:rsidR="00C30D4A" w:rsidRDefault="00C30D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D579CE" w14:textId="77777777" w:rsidR="00C30D4A" w:rsidRDefault="00C30D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B12A6D"/>
    <w:multiLevelType w:val="hybridMultilevel"/>
    <w:tmpl w:val="B16E6E90"/>
    <w:lvl w:ilvl="0" w:tplc="359C238C">
      <w:start w:val="1"/>
      <w:numFmt w:val="upperRoman"/>
      <w:lvlText w:val="%1."/>
      <w:lvlJc w:val="righ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6676A6"/>
    <w:multiLevelType w:val="hybridMultilevel"/>
    <w:tmpl w:val="1DC0A3EE"/>
    <w:lvl w:ilvl="0" w:tplc="523E74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0A78AC"/>
    <w:multiLevelType w:val="hybridMultilevel"/>
    <w:tmpl w:val="6396F76E"/>
    <w:lvl w:ilvl="0" w:tplc="FFFFFFFF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/>
        <w:bCs/>
        <w:i w:val="0"/>
        <w:iCs w:val="0"/>
      </w:rPr>
    </w:lvl>
    <w:lvl w:ilvl="1" w:tplc="FFFFFFFF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D8609A3"/>
    <w:multiLevelType w:val="hybridMultilevel"/>
    <w:tmpl w:val="A2BA4374"/>
    <w:lvl w:ilvl="0" w:tplc="359C238C">
      <w:start w:val="1"/>
      <w:numFmt w:val="upperRoman"/>
      <w:lvlText w:val="%1."/>
      <w:lvlJc w:val="righ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1F2DAA"/>
    <w:multiLevelType w:val="hybridMultilevel"/>
    <w:tmpl w:val="6D26C87C"/>
    <w:lvl w:ilvl="0" w:tplc="4B3803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E1B2D9B"/>
    <w:multiLevelType w:val="hybridMultilevel"/>
    <w:tmpl w:val="B4744E86"/>
    <w:lvl w:ilvl="0" w:tplc="6ADCD674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522B4F"/>
    <w:multiLevelType w:val="hybridMultilevel"/>
    <w:tmpl w:val="772E7B8A"/>
    <w:lvl w:ilvl="0" w:tplc="359C238C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/>
        <w:bCs/>
        <w:i w:val="0"/>
        <w:iCs w:val="0"/>
      </w:rPr>
    </w:lvl>
    <w:lvl w:ilvl="1" w:tplc="C2968058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3321893">
    <w:abstractNumId w:val="6"/>
  </w:num>
  <w:num w:numId="2" w16cid:durableId="901864620">
    <w:abstractNumId w:val="2"/>
  </w:num>
  <w:num w:numId="3" w16cid:durableId="1685596283">
    <w:abstractNumId w:val="5"/>
  </w:num>
  <w:num w:numId="4" w16cid:durableId="905650338">
    <w:abstractNumId w:val="0"/>
  </w:num>
  <w:num w:numId="5" w16cid:durableId="567620278">
    <w:abstractNumId w:val="3"/>
  </w:num>
  <w:num w:numId="6" w16cid:durableId="1678268115">
    <w:abstractNumId w:val="4"/>
  </w:num>
  <w:num w:numId="7" w16cid:durableId="19857691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tLAwsLQ0MzIzMzJX0lEKTi0uzszPAymwrAUAlQw/GywAAAA="/>
  </w:docVars>
  <w:rsids>
    <w:rsidRoot w:val="00113313"/>
    <w:rsid w:val="000073E9"/>
    <w:rsid w:val="0001447A"/>
    <w:rsid w:val="00026408"/>
    <w:rsid w:val="00033A80"/>
    <w:rsid w:val="00037BA4"/>
    <w:rsid w:val="00041B9A"/>
    <w:rsid w:val="000528CF"/>
    <w:rsid w:val="00092F78"/>
    <w:rsid w:val="00093473"/>
    <w:rsid w:val="00096B92"/>
    <w:rsid w:val="000D571A"/>
    <w:rsid w:val="00113313"/>
    <w:rsid w:val="00114E23"/>
    <w:rsid w:val="00120349"/>
    <w:rsid w:val="00130F12"/>
    <w:rsid w:val="00135508"/>
    <w:rsid w:val="00137CCF"/>
    <w:rsid w:val="00143CF7"/>
    <w:rsid w:val="00151728"/>
    <w:rsid w:val="00157F9F"/>
    <w:rsid w:val="001673B5"/>
    <w:rsid w:val="0019453E"/>
    <w:rsid w:val="001A4543"/>
    <w:rsid w:val="001A732E"/>
    <w:rsid w:val="001B07B6"/>
    <w:rsid w:val="001B6B8D"/>
    <w:rsid w:val="001E0B08"/>
    <w:rsid w:val="001E217E"/>
    <w:rsid w:val="00211672"/>
    <w:rsid w:val="00233D06"/>
    <w:rsid w:val="00267026"/>
    <w:rsid w:val="00270C88"/>
    <w:rsid w:val="002825BA"/>
    <w:rsid w:val="002908BE"/>
    <w:rsid w:val="002A1937"/>
    <w:rsid w:val="002A3917"/>
    <w:rsid w:val="002A44A6"/>
    <w:rsid w:val="002A7C2F"/>
    <w:rsid w:val="002B15C9"/>
    <w:rsid w:val="002D0A5B"/>
    <w:rsid w:val="002D6C92"/>
    <w:rsid w:val="002F0E00"/>
    <w:rsid w:val="002F62EF"/>
    <w:rsid w:val="00302D4F"/>
    <w:rsid w:val="0030464D"/>
    <w:rsid w:val="00305EAB"/>
    <w:rsid w:val="0030724E"/>
    <w:rsid w:val="0031121B"/>
    <w:rsid w:val="00312A12"/>
    <w:rsid w:val="00313AB0"/>
    <w:rsid w:val="00315556"/>
    <w:rsid w:val="003175BC"/>
    <w:rsid w:val="0032644C"/>
    <w:rsid w:val="0035024A"/>
    <w:rsid w:val="00350E21"/>
    <w:rsid w:val="00350E75"/>
    <w:rsid w:val="003521AD"/>
    <w:rsid w:val="00360FD9"/>
    <w:rsid w:val="003621D5"/>
    <w:rsid w:val="00370FF4"/>
    <w:rsid w:val="00381A80"/>
    <w:rsid w:val="003A7FF3"/>
    <w:rsid w:val="003B1BF7"/>
    <w:rsid w:val="003B6DCF"/>
    <w:rsid w:val="003F26B4"/>
    <w:rsid w:val="003F5341"/>
    <w:rsid w:val="00400691"/>
    <w:rsid w:val="004064D4"/>
    <w:rsid w:val="004145DD"/>
    <w:rsid w:val="0042554B"/>
    <w:rsid w:val="004558F9"/>
    <w:rsid w:val="00464647"/>
    <w:rsid w:val="00481482"/>
    <w:rsid w:val="00481DC0"/>
    <w:rsid w:val="004843CC"/>
    <w:rsid w:val="0049473A"/>
    <w:rsid w:val="004A7967"/>
    <w:rsid w:val="004C7E22"/>
    <w:rsid w:val="004D6B2E"/>
    <w:rsid w:val="004E3010"/>
    <w:rsid w:val="00501E3D"/>
    <w:rsid w:val="00507509"/>
    <w:rsid w:val="00516AFA"/>
    <w:rsid w:val="00521F82"/>
    <w:rsid w:val="005608CC"/>
    <w:rsid w:val="00574620"/>
    <w:rsid w:val="0059240F"/>
    <w:rsid w:val="005A0666"/>
    <w:rsid w:val="005A37EF"/>
    <w:rsid w:val="005A5FAC"/>
    <w:rsid w:val="005F515D"/>
    <w:rsid w:val="00604C73"/>
    <w:rsid w:val="006101B7"/>
    <w:rsid w:val="00614623"/>
    <w:rsid w:val="0061514E"/>
    <w:rsid w:val="00615629"/>
    <w:rsid w:val="006250A0"/>
    <w:rsid w:val="00625E8A"/>
    <w:rsid w:val="00631296"/>
    <w:rsid w:val="006616AA"/>
    <w:rsid w:val="006774D8"/>
    <w:rsid w:val="006C79B6"/>
    <w:rsid w:val="006D0B1F"/>
    <w:rsid w:val="006D2AD7"/>
    <w:rsid w:val="006E2B59"/>
    <w:rsid w:val="00714BAB"/>
    <w:rsid w:val="00716954"/>
    <w:rsid w:val="00746A82"/>
    <w:rsid w:val="00747214"/>
    <w:rsid w:val="007829B6"/>
    <w:rsid w:val="007832FE"/>
    <w:rsid w:val="007875AB"/>
    <w:rsid w:val="007A5B23"/>
    <w:rsid w:val="007B2AB3"/>
    <w:rsid w:val="007B433A"/>
    <w:rsid w:val="007B50DF"/>
    <w:rsid w:val="007B72C3"/>
    <w:rsid w:val="007B7AA7"/>
    <w:rsid w:val="007E7937"/>
    <w:rsid w:val="007F3EE1"/>
    <w:rsid w:val="007F41AB"/>
    <w:rsid w:val="008013A0"/>
    <w:rsid w:val="00816BA1"/>
    <w:rsid w:val="00834BC6"/>
    <w:rsid w:val="008429CD"/>
    <w:rsid w:val="008604CE"/>
    <w:rsid w:val="00863721"/>
    <w:rsid w:val="00865CA5"/>
    <w:rsid w:val="00870FC1"/>
    <w:rsid w:val="00872223"/>
    <w:rsid w:val="00872CA4"/>
    <w:rsid w:val="00883F38"/>
    <w:rsid w:val="00885617"/>
    <w:rsid w:val="008B20A4"/>
    <w:rsid w:val="008D0227"/>
    <w:rsid w:val="008D06F5"/>
    <w:rsid w:val="008E7A1D"/>
    <w:rsid w:val="008F7B2B"/>
    <w:rsid w:val="0091428E"/>
    <w:rsid w:val="00927DF4"/>
    <w:rsid w:val="0094355E"/>
    <w:rsid w:val="009458F4"/>
    <w:rsid w:val="009656D1"/>
    <w:rsid w:val="00986004"/>
    <w:rsid w:val="00986471"/>
    <w:rsid w:val="0098776E"/>
    <w:rsid w:val="00992858"/>
    <w:rsid w:val="009A3D09"/>
    <w:rsid w:val="009C3C66"/>
    <w:rsid w:val="009E08BC"/>
    <w:rsid w:val="00A26CFA"/>
    <w:rsid w:val="00A3519C"/>
    <w:rsid w:val="00A56D51"/>
    <w:rsid w:val="00A82933"/>
    <w:rsid w:val="00A84636"/>
    <w:rsid w:val="00A86B19"/>
    <w:rsid w:val="00A8716F"/>
    <w:rsid w:val="00AA5AD4"/>
    <w:rsid w:val="00AA7C99"/>
    <w:rsid w:val="00AB526E"/>
    <w:rsid w:val="00AC743B"/>
    <w:rsid w:val="00AD23EB"/>
    <w:rsid w:val="00AD434A"/>
    <w:rsid w:val="00AF7B30"/>
    <w:rsid w:val="00B17F0E"/>
    <w:rsid w:val="00B229A1"/>
    <w:rsid w:val="00B31C0E"/>
    <w:rsid w:val="00B3245E"/>
    <w:rsid w:val="00B40E91"/>
    <w:rsid w:val="00B446BE"/>
    <w:rsid w:val="00B4604E"/>
    <w:rsid w:val="00B50D2F"/>
    <w:rsid w:val="00B62965"/>
    <w:rsid w:val="00B64400"/>
    <w:rsid w:val="00B665BA"/>
    <w:rsid w:val="00B74282"/>
    <w:rsid w:val="00B85CD9"/>
    <w:rsid w:val="00BC381B"/>
    <w:rsid w:val="00BE3B52"/>
    <w:rsid w:val="00BF0E6A"/>
    <w:rsid w:val="00BF1260"/>
    <w:rsid w:val="00C2527D"/>
    <w:rsid w:val="00C30D4A"/>
    <w:rsid w:val="00C3688B"/>
    <w:rsid w:val="00C53FE6"/>
    <w:rsid w:val="00C56BA0"/>
    <w:rsid w:val="00C70348"/>
    <w:rsid w:val="00C77E77"/>
    <w:rsid w:val="00C822B2"/>
    <w:rsid w:val="00C83256"/>
    <w:rsid w:val="00C90AD7"/>
    <w:rsid w:val="00C957CE"/>
    <w:rsid w:val="00CA00ED"/>
    <w:rsid w:val="00CA3ECC"/>
    <w:rsid w:val="00CA4618"/>
    <w:rsid w:val="00CE0257"/>
    <w:rsid w:val="00CE146A"/>
    <w:rsid w:val="00CF0A48"/>
    <w:rsid w:val="00CF4D8D"/>
    <w:rsid w:val="00D004A6"/>
    <w:rsid w:val="00D00648"/>
    <w:rsid w:val="00D14E5F"/>
    <w:rsid w:val="00D16968"/>
    <w:rsid w:val="00D329EF"/>
    <w:rsid w:val="00D40D74"/>
    <w:rsid w:val="00D441AB"/>
    <w:rsid w:val="00D51797"/>
    <w:rsid w:val="00D63642"/>
    <w:rsid w:val="00D65627"/>
    <w:rsid w:val="00D76C96"/>
    <w:rsid w:val="00D77B05"/>
    <w:rsid w:val="00D81A4A"/>
    <w:rsid w:val="00D82763"/>
    <w:rsid w:val="00D82C50"/>
    <w:rsid w:val="00D95DD0"/>
    <w:rsid w:val="00DA670E"/>
    <w:rsid w:val="00DB07CE"/>
    <w:rsid w:val="00DB1D66"/>
    <w:rsid w:val="00DB540C"/>
    <w:rsid w:val="00DD6069"/>
    <w:rsid w:val="00DD78F4"/>
    <w:rsid w:val="00DE0AD7"/>
    <w:rsid w:val="00DF21EB"/>
    <w:rsid w:val="00E20CD5"/>
    <w:rsid w:val="00E30D86"/>
    <w:rsid w:val="00E60613"/>
    <w:rsid w:val="00E73CCE"/>
    <w:rsid w:val="00E87F55"/>
    <w:rsid w:val="00EA36AC"/>
    <w:rsid w:val="00EB1635"/>
    <w:rsid w:val="00EC35E0"/>
    <w:rsid w:val="00EC4899"/>
    <w:rsid w:val="00ED7671"/>
    <w:rsid w:val="00EE072B"/>
    <w:rsid w:val="00EF1924"/>
    <w:rsid w:val="00EF51AD"/>
    <w:rsid w:val="00F250AD"/>
    <w:rsid w:val="00F25A6D"/>
    <w:rsid w:val="00F30B75"/>
    <w:rsid w:val="00F30FFD"/>
    <w:rsid w:val="00F34B5D"/>
    <w:rsid w:val="00F54803"/>
    <w:rsid w:val="00F724C2"/>
    <w:rsid w:val="00F766D9"/>
    <w:rsid w:val="00F81569"/>
    <w:rsid w:val="00FD7241"/>
    <w:rsid w:val="00FD73CB"/>
    <w:rsid w:val="00FE19BD"/>
    <w:rsid w:val="00FF0972"/>
    <w:rsid w:val="00FF67BA"/>
    <w:rsid w:val="264D47DF"/>
    <w:rsid w:val="291F19FA"/>
    <w:rsid w:val="39F8C310"/>
    <w:rsid w:val="4646122B"/>
    <w:rsid w:val="4B73E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00778E"/>
  <w15:chartTrackingRefBased/>
  <w15:docId w15:val="{E1218E37-84AE-421D-9BDF-553FE9A91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5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331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33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313"/>
  </w:style>
  <w:style w:type="paragraph" w:styleId="Footer">
    <w:name w:val="footer"/>
    <w:basedOn w:val="Normal"/>
    <w:link w:val="FooterChar"/>
    <w:uiPriority w:val="99"/>
    <w:unhideWhenUsed/>
    <w:rsid w:val="001133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3313"/>
  </w:style>
  <w:style w:type="character" w:styleId="CommentReference">
    <w:name w:val="annotation reference"/>
    <w:basedOn w:val="DefaultParagraphFont"/>
    <w:uiPriority w:val="99"/>
    <w:semiHidden/>
    <w:unhideWhenUsed/>
    <w:rsid w:val="001133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33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3313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4899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73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5E8587-F99B-4A9E-930A-84DEE638E17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36450eb-db06-42a7-8d1b-026719f701e3}" enabled="0" method="" siteId="{a36450eb-db06-42a7-8d1b-026719f701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8</Words>
  <Characters>459</Characters>
  <Application>Microsoft Office Word</Application>
  <DocSecurity>0</DocSecurity>
  <Lines>35</Lines>
  <Paragraphs>15</Paragraphs>
  <ScaleCrop>false</ScaleCrop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Smatt</dc:creator>
  <cp:keywords/>
  <dc:description/>
  <cp:lastModifiedBy>Amy Espinosa</cp:lastModifiedBy>
  <cp:revision>7</cp:revision>
  <cp:lastPrinted>2021-11-02T15:27:00Z</cp:lastPrinted>
  <dcterms:created xsi:type="dcterms:W3CDTF">2025-02-19T16:02:00Z</dcterms:created>
  <dcterms:modified xsi:type="dcterms:W3CDTF">2025-02-21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990ab7597a1d84b71b6c22b83a311292dc89dafe005ade9a0555930d9a94f7</vt:lpwstr>
  </property>
</Properties>
</file>